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ce09882b909a59256d7f94cd3c6b15b165313"/>
      <w:r>
        <w:rPr>
          <w:b/>
        </w:rPr>
        <w:t xml:space="preserve">ПРОТОКОЛ ПРО РЕЗУЛЬТАТИ ЗЕМЕЛЬНИХ ТОРГІВ № LRE001-UA-20240328-00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2,0839 га. кадастровий номер 3221282400:07:001:0001</w:t>
      </w:r>
    </w:p>
    <w:p>
      <w:pPr>
        <w:numPr>
          <w:ilvl w:val="0"/>
          <w:numId w:val="1001"/>
        </w:numPr>
        <w:pStyle w:val="Compact"/>
      </w:pPr>
      <w:r>
        <w:t xml:space="preserve">Калитянська селищна рада повідомляє про проведення електронних земельних торгів аукціону з продажу права оренди земельної ділянки комунальної власності за межами населеного пункту с. Заворичі на території Калитянської селищної територіальної громади, Броварського району, Київської області площею 2,0839 га. кадастровий номер 3221282400:07:001:0001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609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377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8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ЕЛГЕС" , ЄДРПОУ: 351252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8,88 грн (чотириста шістдесят вісім гривень 8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813,83 грн (одна тисяча вісімсот тринадцять гривень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563,72 грн (сім тисяч п'ятсот шістдесят три гривні 7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литянська селищна ТГ ГУК у Київ.обл/Калитянська сел/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381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9981200001072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59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«ЛЕНДСЕРВІС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87614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3510050000026008577488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ЕЛГЕС" , ЄДРПОУ: 3512522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ЛИТ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6:50Z</dcterms:created>
  <dcterms:modified xsi:type="dcterms:W3CDTF">2024-05-20T06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